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6B1D3" w14:textId="3B8E49D1" w:rsidR="00B80FB5" w:rsidRPr="00581F90" w:rsidRDefault="00B80FB5" w:rsidP="00B80FB5">
      <w:pPr>
        <w:rPr>
          <w:b/>
          <w:bCs/>
        </w:rPr>
      </w:pPr>
      <w:bookmarkStart w:id="0" w:name="_GoBack"/>
      <w:bookmarkEnd w:id="0"/>
      <w:r>
        <w:t>QUESTION 1</w:t>
      </w:r>
    </w:p>
    <w:p w14:paraId="58B4E2EF" w14:textId="0B75AAD0" w:rsidR="00B80FB5" w:rsidRDefault="00B80FB5" w:rsidP="00B80FB5">
      <w:r>
        <w:t>/* How many classes are held in room 3346?</w:t>
      </w:r>
    </w:p>
    <w:p w14:paraId="2E72D3CD" w14:textId="77777777" w:rsidR="00B80FB5" w:rsidRDefault="00B80FB5" w:rsidP="00B80FB5">
      <w:r>
        <w:t xml:space="preserve">       TRANSLATION - Count the number of classes held in classroom ID 3346</w:t>
      </w:r>
    </w:p>
    <w:p w14:paraId="0634254F" w14:textId="77777777" w:rsidR="00B80FB5" w:rsidRDefault="00B80FB5" w:rsidP="00B80FB5">
      <w:r>
        <w:t xml:space="preserve">       Cleanup -   SELECT count(CLASSID) FROM CLASSES WHERE CLASSROOMID="3346"*/</w:t>
      </w:r>
    </w:p>
    <w:p w14:paraId="72CDF321" w14:textId="4BB0BFB1" w:rsidR="00072ACE" w:rsidRDefault="00B80FB5" w:rsidP="00B80FB5">
      <w:r>
        <w:t xml:space="preserve">       SELECT count(CLASSID) FROM CLASSES WHERE CLASSROOMID="3346";</w:t>
      </w:r>
    </w:p>
    <w:p w14:paraId="56B6C144" w14:textId="77777777" w:rsidR="00B80FB5" w:rsidRDefault="00B80FB5" w:rsidP="00B80FB5"/>
    <w:p w14:paraId="6B20073B" w14:textId="105884AD" w:rsidR="00B80FB5" w:rsidRDefault="00B80FB5" w:rsidP="00B80FB5">
      <w:r>
        <w:rPr>
          <w:noProof/>
        </w:rPr>
        <w:drawing>
          <wp:inline distT="0" distB="0" distL="0" distR="0" wp14:anchorId="4C476F7D" wp14:editId="46A53A0C">
            <wp:extent cx="5943600" cy="2505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692E7" w14:textId="5E9E6848" w:rsidR="006B24D7" w:rsidRDefault="006B24D7" w:rsidP="00B80FB5"/>
    <w:p w14:paraId="7AF5048D" w14:textId="77777777" w:rsidR="006B24D7" w:rsidRDefault="006B24D7" w:rsidP="00B80FB5"/>
    <w:p w14:paraId="6F7002EE" w14:textId="77777777" w:rsidR="006B24D7" w:rsidRDefault="006B24D7" w:rsidP="00B80FB5"/>
    <w:p w14:paraId="5FE0E917" w14:textId="77777777" w:rsidR="006B24D7" w:rsidRDefault="006B24D7" w:rsidP="00B80FB5"/>
    <w:p w14:paraId="0AAF459E" w14:textId="77777777" w:rsidR="006B24D7" w:rsidRDefault="006B24D7" w:rsidP="00B80FB5"/>
    <w:p w14:paraId="22E2C829" w14:textId="77777777" w:rsidR="006B24D7" w:rsidRDefault="006B24D7" w:rsidP="00B80FB5"/>
    <w:p w14:paraId="493B9CD8" w14:textId="77777777" w:rsidR="006B24D7" w:rsidRDefault="006B24D7" w:rsidP="00B80FB5"/>
    <w:p w14:paraId="1936A0B3" w14:textId="77777777" w:rsidR="006B24D7" w:rsidRDefault="006B24D7" w:rsidP="00B80FB5"/>
    <w:p w14:paraId="56637489" w14:textId="77777777" w:rsidR="006B24D7" w:rsidRDefault="006B24D7" w:rsidP="00B80FB5"/>
    <w:p w14:paraId="3753441F" w14:textId="77777777" w:rsidR="006B24D7" w:rsidRDefault="006B24D7" w:rsidP="00B80FB5"/>
    <w:p w14:paraId="2CBDD66F" w14:textId="77777777" w:rsidR="006B24D7" w:rsidRDefault="006B24D7" w:rsidP="00B80FB5"/>
    <w:p w14:paraId="428AA4FD" w14:textId="77777777" w:rsidR="006B24D7" w:rsidRDefault="006B24D7" w:rsidP="00B80FB5"/>
    <w:p w14:paraId="7ADA39A9" w14:textId="77777777" w:rsidR="006B24D7" w:rsidRDefault="006B24D7" w:rsidP="00B80FB5"/>
    <w:p w14:paraId="50B19EC9" w14:textId="77777777" w:rsidR="006B24D7" w:rsidRDefault="006B24D7" w:rsidP="00B80FB5"/>
    <w:p w14:paraId="7E136D1E" w14:textId="56A36576" w:rsidR="006B24D7" w:rsidRDefault="006B24D7" w:rsidP="00B80FB5">
      <w:r>
        <w:lastRenderedPageBreak/>
        <w:t>QUESTION 2</w:t>
      </w:r>
    </w:p>
    <w:p w14:paraId="17897140" w14:textId="77777777" w:rsidR="00FB0052" w:rsidRDefault="00FB0052" w:rsidP="00FB0052">
      <w:r>
        <w:t>/* Calculate the current average  raw score and handicap for each bowler</w:t>
      </w:r>
    </w:p>
    <w:p w14:paraId="0ECA6837" w14:textId="77777777" w:rsidR="00FB0052" w:rsidRDefault="00FB0052" w:rsidP="00FB0052">
      <w:r>
        <w:t xml:space="preserve">       Translation - average of raw score and handicap score form bowler_scores table</w:t>
      </w:r>
    </w:p>
    <w:p w14:paraId="060CAFCB" w14:textId="77777777" w:rsidR="00FB0052" w:rsidRDefault="00FB0052" w:rsidP="00FB0052">
      <w:r>
        <w:t xml:space="preserve">       Clean up - Select avg (rawscore),avg(HANDICAPSCORE), BOWLERFIRSTNAME,BowlerLastName</w:t>
      </w:r>
    </w:p>
    <w:p w14:paraId="2FC0BFDC" w14:textId="77777777" w:rsidR="00FB0052" w:rsidRDefault="00FB0052" w:rsidP="00FB0052">
      <w:r>
        <w:t xml:space="preserve">       FROM bowler_scores,bowlers</w:t>
      </w:r>
    </w:p>
    <w:p w14:paraId="108D2ED8" w14:textId="77777777" w:rsidR="00FB0052" w:rsidRDefault="00FB0052" w:rsidP="00FB0052">
      <w:r>
        <w:t xml:space="preserve">       GROUP BY BOWLERFIRSTNAME;*/</w:t>
      </w:r>
    </w:p>
    <w:p w14:paraId="134AD8BB" w14:textId="77777777" w:rsidR="00FB0052" w:rsidRDefault="00FB0052" w:rsidP="00FB0052">
      <w:r>
        <w:t xml:space="preserve">       Select B.BowlerFirstName,avg(rawscore),avg(HandiCapScore),COUNT(B.BowlerID)</w:t>
      </w:r>
    </w:p>
    <w:p w14:paraId="6AD05BEC" w14:textId="56635316" w:rsidR="00FB0052" w:rsidRDefault="00FB0052" w:rsidP="00FB0052">
      <w:r>
        <w:t xml:space="preserve">       FROM bowler_scores BW JOIN bowlers B ON B.BowlerID = BW.BowlerID</w:t>
      </w:r>
    </w:p>
    <w:p w14:paraId="55784000" w14:textId="3B7751A1" w:rsidR="00FB0052" w:rsidRDefault="00FB0052" w:rsidP="00FB0052">
      <w:r>
        <w:t xml:space="preserve">       GROUP BY B.BowlerFirstName ORDER BY 1;</w:t>
      </w:r>
    </w:p>
    <w:p w14:paraId="6B8350C6" w14:textId="77777777" w:rsidR="00FB0052" w:rsidRDefault="00FB0052" w:rsidP="00FB0052"/>
    <w:p w14:paraId="34F04AE9" w14:textId="59168DB1" w:rsidR="006B24D7" w:rsidRDefault="00FB0052" w:rsidP="006B24D7">
      <w:r>
        <w:rPr>
          <w:noProof/>
        </w:rPr>
        <w:drawing>
          <wp:inline distT="0" distB="0" distL="0" distR="0" wp14:anchorId="51469AA3" wp14:editId="7DA5A477">
            <wp:extent cx="5943600" cy="29457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33AA" w14:textId="77777777" w:rsidR="00FB0052" w:rsidRDefault="00FB0052" w:rsidP="006B24D7"/>
    <w:p w14:paraId="0EE3F88E" w14:textId="77777777" w:rsidR="00FB0052" w:rsidRDefault="00FB0052" w:rsidP="006B24D7"/>
    <w:p w14:paraId="0B73DF52" w14:textId="77777777" w:rsidR="00FB0052" w:rsidRDefault="00FB0052" w:rsidP="006B24D7"/>
    <w:p w14:paraId="13E89BC8" w14:textId="77777777" w:rsidR="00FB0052" w:rsidRDefault="00FB0052" w:rsidP="006B24D7"/>
    <w:p w14:paraId="531C3724" w14:textId="77777777" w:rsidR="00FB0052" w:rsidRDefault="00FB0052" w:rsidP="006B24D7"/>
    <w:p w14:paraId="558F6108" w14:textId="77777777" w:rsidR="008A5C45" w:rsidRDefault="008A5C45" w:rsidP="008A5C45">
      <w:r>
        <w:t xml:space="preserve">Q4 </w:t>
      </w:r>
    </w:p>
    <w:p w14:paraId="788A63BE" w14:textId="77777777" w:rsidR="008A5C45" w:rsidRPr="00B153AC" w:rsidRDefault="008A5C45" w:rsidP="008A5C45">
      <w:pPr>
        <w:rPr>
          <w:b/>
          <w:bCs/>
        </w:rPr>
      </w:pPr>
      <w:r>
        <w:t xml:space="preserve">/* </w:t>
      </w:r>
      <w:r w:rsidRPr="00B153AC">
        <w:rPr>
          <w:b/>
          <w:bCs/>
        </w:rPr>
        <w:t>Show me the subject categories that have fewer than three full professors teaching that subject.</w:t>
      </w:r>
    </w:p>
    <w:p w14:paraId="7021692E" w14:textId="77777777" w:rsidR="008A5C45" w:rsidRDefault="008A5C45" w:rsidP="008A5C45">
      <w:r w:rsidRPr="00B153AC">
        <w:rPr>
          <w:b/>
          <w:bCs/>
        </w:rPr>
        <w:lastRenderedPageBreak/>
        <w:t xml:space="preserve">   Translation :</w:t>
      </w:r>
      <w:r>
        <w:t xml:space="preserve"> Select set of subject categories from categories that have less than 3 professor teaching that subject </w:t>
      </w:r>
    </w:p>
    <w:p w14:paraId="4CCCFEF9" w14:textId="77777777" w:rsidR="008A5C45" w:rsidRDefault="008A5C45" w:rsidP="008A5C45">
      <w:r>
        <w:t xml:space="preserve">   </w:t>
      </w:r>
      <w:r w:rsidRPr="00B153AC">
        <w:rPr>
          <w:b/>
          <w:bCs/>
        </w:rPr>
        <w:t>Clean Up:</w:t>
      </w:r>
      <w:r>
        <w:t xml:space="preserve"> SELECT CategoryDescription, COUNT(FC.StaffID) FROM (Categories C INNER JOIN Faculty_Categories FC ON C.CategoryID = FC.CategoryID) INNER JOIN Faculty F ON F.StaffID = FC.StaffID WHERE F.Title = 'Professor' GROUP BY C.CategoryDescription HAVING COUNT(FC.StaffID) &lt; 3; */</w:t>
      </w:r>
    </w:p>
    <w:p w14:paraId="6F5E7AA2" w14:textId="77777777" w:rsidR="008A5C45" w:rsidRDefault="008A5C45" w:rsidP="008A5C45"/>
    <w:p w14:paraId="16939370" w14:textId="77777777" w:rsidR="008A5C45" w:rsidRDefault="008A5C45" w:rsidP="008A5C45">
      <w:r>
        <w:t>SELECT C.CategoryDescription, COUNT(FC.StaffID) AS  ProfCount</w:t>
      </w:r>
    </w:p>
    <w:p w14:paraId="368BE975" w14:textId="77777777" w:rsidR="008A5C45" w:rsidRDefault="008A5C45" w:rsidP="008A5C45">
      <w:r>
        <w:t>FROM (Categories C</w:t>
      </w:r>
    </w:p>
    <w:p w14:paraId="30880911" w14:textId="77777777" w:rsidR="008A5C45" w:rsidRDefault="008A5C45" w:rsidP="008A5C45">
      <w:r>
        <w:t>INNER JOIN Faculty_Categories FC</w:t>
      </w:r>
    </w:p>
    <w:p w14:paraId="6DD0A9AA" w14:textId="77777777" w:rsidR="008A5C45" w:rsidRDefault="008A5C45" w:rsidP="008A5C45">
      <w:r>
        <w:t>ON C.CategoryID = FC.CategoryID)</w:t>
      </w:r>
    </w:p>
    <w:p w14:paraId="7909CC73" w14:textId="77777777" w:rsidR="008A5C45" w:rsidRDefault="008A5C45" w:rsidP="008A5C45">
      <w:r>
        <w:t>INNER JOIN Faculty F</w:t>
      </w:r>
    </w:p>
    <w:p w14:paraId="07F554FC" w14:textId="77777777" w:rsidR="008A5C45" w:rsidRDefault="008A5C45" w:rsidP="008A5C45">
      <w:r>
        <w:t>ON F.StaffID = FC.StaffID</w:t>
      </w:r>
    </w:p>
    <w:p w14:paraId="69CA0F1A" w14:textId="77777777" w:rsidR="008A5C45" w:rsidRDefault="008A5C45" w:rsidP="008A5C45">
      <w:r>
        <w:t>WHERE F.Title = 'Professor'</w:t>
      </w:r>
    </w:p>
    <w:p w14:paraId="07B24432" w14:textId="77777777" w:rsidR="008A5C45" w:rsidRDefault="008A5C45" w:rsidP="008A5C45">
      <w:r>
        <w:t>GROUP BY C.CategoryDescription</w:t>
      </w:r>
    </w:p>
    <w:p w14:paraId="5CEEED48" w14:textId="77777777" w:rsidR="008A5C45" w:rsidRDefault="008A5C45" w:rsidP="008A5C45">
      <w:r>
        <w:t>HAVING COUNT(FC.StaffID) &lt; 3;</w:t>
      </w:r>
    </w:p>
    <w:p w14:paraId="5511C90F" w14:textId="77777777" w:rsidR="008A5C45" w:rsidRDefault="008A5C45" w:rsidP="008A5C45">
      <w:r>
        <w:rPr>
          <w:noProof/>
        </w:rPr>
        <w:drawing>
          <wp:anchor distT="0" distB="0" distL="114300" distR="114300" simplePos="0" relativeHeight="251660288" behindDoc="1" locked="0" layoutInCell="1" allowOverlap="1" wp14:anchorId="2B5D3AE3" wp14:editId="32A8DFF8">
            <wp:simplePos x="0" y="0"/>
            <wp:positionH relativeFrom="column">
              <wp:posOffset>-99060</wp:posOffset>
            </wp:positionH>
            <wp:positionV relativeFrom="paragraph">
              <wp:posOffset>55245</wp:posOffset>
            </wp:positionV>
            <wp:extent cx="5943600" cy="36207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65B1F7D" w14:textId="77777777" w:rsidR="008A5C45" w:rsidRDefault="008A5C45" w:rsidP="008A5C45"/>
    <w:p w14:paraId="10D3CC7D" w14:textId="77777777" w:rsidR="008A5C45" w:rsidRDefault="008A5C45" w:rsidP="008A5C45"/>
    <w:p w14:paraId="2858953A" w14:textId="77777777" w:rsidR="008A5C45" w:rsidRDefault="008A5C45" w:rsidP="008A5C45"/>
    <w:p w14:paraId="6961A64A" w14:textId="77777777" w:rsidR="008A5C45" w:rsidRDefault="008A5C45" w:rsidP="008A5C45"/>
    <w:p w14:paraId="62354504" w14:textId="77777777" w:rsidR="008A5C45" w:rsidRDefault="008A5C45" w:rsidP="008A5C45"/>
    <w:p w14:paraId="30A58604" w14:textId="77777777" w:rsidR="008A5C45" w:rsidRDefault="008A5C45" w:rsidP="008A5C45"/>
    <w:p w14:paraId="59131FF1" w14:textId="77777777" w:rsidR="008A5C45" w:rsidRDefault="008A5C45" w:rsidP="008A5C45"/>
    <w:p w14:paraId="4DBD4E3F" w14:textId="77777777" w:rsidR="008A5C45" w:rsidRDefault="008A5C45" w:rsidP="008A5C45"/>
    <w:p w14:paraId="726F9DBA" w14:textId="77777777" w:rsidR="008A5C45" w:rsidRDefault="008A5C45" w:rsidP="008A5C45"/>
    <w:p w14:paraId="3F02D66A" w14:textId="77777777" w:rsidR="008A5C45" w:rsidRDefault="008A5C45" w:rsidP="008A5C45"/>
    <w:p w14:paraId="6AE8856F" w14:textId="77777777" w:rsidR="008A5C45" w:rsidRDefault="008A5C45" w:rsidP="008A5C45"/>
    <w:p w14:paraId="7553E6DC" w14:textId="77777777" w:rsidR="008A5C45" w:rsidRDefault="008A5C45" w:rsidP="008A5C45"/>
    <w:p w14:paraId="2ECC89B9" w14:textId="77777777" w:rsidR="008A5C45" w:rsidRDefault="008A5C45" w:rsidP="008A5C45">
      <w:r>
        <w:t xml:space="preserve">Q 3 </w:t>
      </w:r>
    </w:p>
    <w:p w14:paraId="77CC4529" w14:textId="77777777" w:rsidR="008A5C45" w:rsidRPr="00B153AC" w:rsidRDefault="008A5C45" w:rsidP="008A5C45">
      <w:pPr>
        <w:rPr>
          <w:b/>
          <w:bCs/>
        </w:rPr>
      </w:pPr>
      <w:r>
        <w:t xml:space="preserve">/* </w:t>
      </w:r>
      <w:r w:rsidRPr="00B153AC">
        <w:rPr>
          <w:b/>
          <w:bCs/>
        </w:rPr>
        <w:t>List all meat ingredients and the count of recipes that include each one.</w:t>
      </w:r>
    </w:p>
    <w:p w14:paraId="7286369E" w14:textId="77777777" w:rsidR="008A5C45" w:rsidRDefault="008A5C45" w:rsidP="008A5C45">
      <w:r w:rsidRPr="00B153AC">
        <w:rPr>
          <w:b/>
          <w:bCs/>
        </w:rPr>
        <w:lastRenderedPageBreak/>
        <w:t xml:space="preserve">   Translation :</w:t>
      </w:r>
      <w:r>
        <w:t xml:space="preserve"> Select set of ingredient description and unique count of recipes belonging to that set</w:t>
      </w:r>
    </w:p>
    <w:p w14:paraId="21EA4E00" w14:textId="77777777" w:rsidR="008A5C45" w:rsidRDefault="008A5C45" w:rsidP="008A5C45">
      <w:r>
        <w:t xml:space="preserve">   </w:t>
      </w:r>
      <w:r w:rsidRPr="00B153AC">
        <w:rPr>
          <w:b/>
          <w:bCs/>
        </w:rPr>
        <w:t>Clean Up:</w:t>
      </w:r>
      <w:r>
        <w:t xml:space="preserve"> SELECT IngredientClassDescription, IngredientName, (SELECT COUNT(*) FROM Recipe_Ingredients RI  WHERE RI.IngredientID = I.IngredientID) FROM Ingredient_Classes IC INNER JOIN Ingredients I  ON IC.IngredientClassID =  I.IngredientClassID WHERE  IC.IngredientClassDescription  = 'Meat' */</w:t>
      </w:r>
    </w:p>
    <w:p w14:paraId="34BF208E" w14:textId="77777777" w:rsidR="008A5C45" w:rsidRDefault="008A5C45" w:rsidP="008A5C45">
      <w:r>
        <w:t>SELECT IC.IngredientClassDescription, I.IngredientName,</w:t>
      </w:r>
    </w:p>
    <w:p w14:paraId="2350B729" w14:textId="77777777" w:rsidR="008A5C45" w:rsidRDefault="008A5C45" w:rsidP="008A5C45">
      <w:r>
        <w:t xml:space="preserve"> (SELECT COUNT(*)</w:t>
      </w:r>
    </w:p>
    <w:p w14:paraId="6A8F75FC" w14:textId="77777777" w:rsidR="008A5C45" w:rsidRDefault="008A5C45" w:rsidP="008A5C45">
      <w:r>
        <w:t xml:space="preserve"> FROM Recipe_Ingredients RI</w:t>
      </w:r>
    </w:p>
    <w:p w14:paraId="1CAE3970" w14:textId="77777777" w:rsidR="008A5C45" w:rsidRDefault="008A5C45" w:rsidP="008A5C45">
      <w:r>
        <w:t xml:space="preserve"> WHERE RI.IngredientID = I.IngredientID) AS RecipeCount</w:t>
      </w:r>
    </w:p>
    <w:p w14:paraId="62DE3EF3" w14:textId="77777777" w:rsidR="008A5C45" w:rsidRDefault="008A5C45" w:rsidP="008A5C45">
      <w:r>
        <w:t>FROM Ingredient_Classes IC</w:t>
      </w:r>
    </w:p>
    <w:p w14:paraId="0321D223" w14:textId="77777777" w:rsidR="008A5C45" w:rsidRDefault="008A5C45" w:rsidP="008A5C45">
      <w:r>
        <w:t>INNER JOIN Ingredients I</w:t>
      </w:r>
    </w:p>
    <w:p w14:paraId="438744BC" w14:textId="77777777" w:rsidR="008A5C45" w:rsidRDefault="008A5C45" w:rsidP="008A5C45">
      <w:r>
        <w:t xml:space="preserve"> ON IC.IngredientClassID =  I.IngredientClassID</w:t>
      </w:r>
    </w:p>
    <w:p w14:paraId="3764A6BC" w14:textId="77777777" w:rsidR="008A5C45" w:rsidRDefault="008A5C45" w:rsidP="008A5C45">
      <w:r>
        <w:rPr>
          <w:noProof/>
        </w:rPr>
        <w:drawing>
          <wp:anchor distT="0" distB="0" distL="114300" distR="114300" simplePos="0" relativeHeight="251659264" behindDoc="1" locked="0" layoutInCell="1" allowOverlap="1" wp14:anchorId="13A50E34" wp14:editId="3E1EA3F4">
            <wp:simplePos x="0" y="0"/>
            <wp:positionH relativeFrom="margin">
              <wp:posOffset>-80010</wp:posOffset>
            </wp:positionH>
            <wp:positionV relativeFrom="paragraph">
              <wp:posOffset>774700</wp:posOffset>
            </wp:positionV>
            <wp:extent cx="5943600" cy="42703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WHERE  IC.IngredientClassDescription  = 'Meat'</w:t>
      </w:r>
    </w:p>
    <w:p w14:paraId="43E0C864" w14:textId="77777777" w:rsidR="00FB0052" w:rsidRDefault="00FB0052" w:rsidP="006B24D7"/>
    <w:p w14:paraId="0AB7A4B7" w14:textId="77777777" w:rsidR="00FB0052" w:rsidRDefault="00FB0052" w:rsidP="006B24D7"/>
    <w:p w14:paraId="4643DF74" w14:textId="77777777" w:rsidR="00FB0052" w:rsidRDefault="00FB0052" w:rsidP="006B24D7"/>
    <w:p w14:paraId="1A66EEA7" w14:textId="77777777" w:rsidR="00FB0052" w:rsidRDefault="00FB0052" w:rsidP="006B24D7"/>
    <w:p w14:paraId="5AF2983C" w14:textId="77777777" w:rsidR="00FB0052" w:rsidRDefault="00FB0052" w:rsidP="006B24D7"/>
    <w:p w14:paraId="15157A9E" w14:textId="77777777" w:rsidR="00FB5CD6" w:rsidRDefault="00FB5CD6" w:rsidP="006B24D7"/>
    <w:p w14:paraId="4CD62A12" w14:textId="77777777" w:rsidR="00FB5CD6" w:rsidRDefault="00FB5CD6" w:rsidP="006B24D7"/>
    <w:p w14:paraId="08AECE83" w14:textId="77777777" w:rsidR="00FB5CD6" w:rsidRDefault="00FB5CD6" w:rsidP="006B24D7"/>
    <w:p w14:paraId="5623616E" w14:textId="77777777" w:rsidR="00FB5CD6" w:rsidRDefault="00FB5CD6" w:rsidP="006B24D7"/>
    <w:p w14:paraId="7011C5EB" w14:textId="77777777" w:rsidR="00FB5CD6" w:rsidRDefault="00FB5CD6" w:rsidP="006B24D7"/>
    <w:p w14:paraId="3672B7FC" w14:textId="77777777" w:rsidR="00FB5CD6" w:rsidRDefault="00FB5CD6" w:rsidP="006B24D7"/>
    <w:p w14:paraId="785B7242" w14:textId="77777777" w:rsidR="00FB5CD6" w:rsidRDefault="00FB5CD6" w:rsidP="006B24D7"/>
    <w:p w14:paraId="6613F069" w14:textId="77777777" w:rsidR="00FB5CD6" w:rsidRDefault="00FB5CD6" w:rsidP="006B24D7"/>
    <w:p w14:paraId="20BB0406" w14:textId="77777777" w:rsidR="00FB5CD6" w:rsidRDefault="00FB5CD6" w:rsidP="006B24D7"/>
    <w:p w14:paraId="1B8E14AE" w14:textId="77777777" w:rsidR="00FB5CD6" w:rsidRDefault="00FB5CD6" w:rsidP="006B24D7"/>
    <w:p w14:paraId="220035F4" w14:textId="5E952A8C" w:rsidR="00FB0052" w:rsidRDefault="00FB0052" w:rsidP="006B24D7">
      <w:r>
        <w:t>QUESTION 5</w:t>
      </w:r>
    </w:p>
    <w:p w14:paraId="3A467508" w14:textId="77777777" w:rsidR="00FB0052" w:rsidRDefault="00FB0052" w:rsidP="00FB0052">
      <w:r>
        <w:t>/*Show me the subject categories that have fewer than three full professors teaching that subject</w:t>
      </w:r>
    </w:p>
    <w:p w14:paraId="3C047B50" w14:textId="77777777" w:rsidR="00FB0052" w:rsidRDefault="00FB0052" w:rsidP="00FB0052">
      <w:r>
        <w:lastRenderedPageBreak/>
        <w:t xml:space="preserve">       SELECT faculty from faculty table with status of "full time" ,select subject from categories table are included in subject table </w:t>
      </w:r>
    </w:p>
    <w:p w14:paraId="12FB89E0" w14:textId="77777777" w:rsidR="00FB0052" w:rsidRDefault="00FB0052" w:rsidP="00FB0052">
      <w:r>
        <w:t xml:space="preserve">       and faculty-subjects table,get count of fulltime faculty for each category and remove those with count &lt; 3 */</w:t>
      </w:r>
    </w:p>
    <w:p w14:paraId="56E519BC" w14:textId="77777777" w:rsidR="00FB0052" w:rsidRDefault="00FB0052" w:rsidP="00FB0052">
      <w:r>
        <w:t xml:space="preserve">       SELECT CAT.Categorydescription, count(F.StaffID)</w:t>
      </w:r>
    </w:p>
    <w:p w14:paraId="2E192674" w14:textId="77777777" w:rsidR="00FB0052" w:rsidRDefault="00FB0052" w:rsidP="00FB0052">
      <w:r>
        <w:t xml:space="preserve">       FROM Categories CAT JOIN subjects SUB on CAT.CategoryID = SUB.CategoryID</w:t>
      </w:r>
    </w:p>
    <w:p w14:paraId="15E4EBDD" w14:textId="77777777" w:rsidR="00FB0052" w:rsidRDefault="00FB0052" w:rsidP="00FB0052">
      <w:r>
        <w:t xml:space="preserve">       JOIN Faculty_subjects FS ON SUB.SubjectID = FS.SubjectID</w:t>
      </w:r>
    </w:p>
    <w:p w14:paraId="0A3927D9" w14:textId="77777777" w:rsidR="00FB0052" w:rsidRDefault="00FB0052" w:rsidP="00FB0052">
      <w:r>
        <w:t xml:space="preserve">       JOIN Faculty F ON F.Staffid = FS.StaffID</w:t>
      </w:r>
    </w:p>
    <w:p w14:paraId="4DBA69E7" w14:textId="77777777" w:rsidR="00FB0052" w:rsidRDefault="00FB0052" w:rsidP="00FB0052">
      <w:r>
        <w:t xml:space="preserve">       WHERE F.Status ='Full Time'</w:t>
      </w:r>
    </w:p>
    <w:p w14:paraId="037D93FF" w14:textId="77777777" w:rsidR="00FB0052" w:rsidRDefault="00FB0052" w:rsidP="00FB0052">
      <w:r>
        <w:t xml:space="preserve">       GROUP BY CAT.CategoryDescription</w:t>
      </w:r>
    </w:p>
    <w:p w14:paraId="6A0EE2DF" w14:textId="03A33F49" w:rsidR="00FB0052" w:rsidRDefault="00FB0052" w:rsidP="00FB0052">
      <w:r>
        <w:t xml:space="preserve">       having 'teacher count' &lt; 3 order by 2;</w:t>
      </w:r>
    </w:p>
    <w:p w14:paraId="409C1DAD" w14:textId="3BAC9249" w:rsidR="00FB0052" w:rsidRDefault="00FB0052" w:rsidP="006B24D7">
      <w:r>
        <w:rPr>
          <w:noProof/>
        </w:rPr>
        <w:drawing>
          <wp:inline distT="0" distB="0" distL="0" distR="0" wp14:anchorId="6674D794" wp14:editId="3DAADEAD">
            <wp:extent cx="5943600" cy="33489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E095" w14:textId="53E1890C" w:rsidR="006B24D7" w:rsidRDefault="006B24D7" w:rsidP="006B24D7">
      <w:r>
        <w:tab/>
      </w:r>
    </w:p>
    <w:sectPr w:rsidR="006B24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zQ0NQViA0MjCyUdpeDU4uLM/DyQAsNaAKGnzw8sAAAA"/>
  </w:docVars>
  <w:rsids>
    <w:rsidRoot w:val="000D1CE6"/>
    <w:rsid w:val="00072ACE"/>
    <w:rsid w:val="000D1CE6"/>
    <w:rsid w:val="002B0F60"/>
    <w:rsid w:val="00581F90"/>
    <w:rsid w:val="006B24D7"/>
    <w:rsid w:val="008A5C45"/>
    <w:rsid w:val="00A866C0"/>
    <w:rsid w:val="00B80FB5"/>
    <w:rsid w:val="00FB0052"/>
    <w:rsid w:val="00FB5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FF995"/>
  <w15:chartTrackingRefBased/>
  <w15:docId w15:val="{305E27B1-A465-4CFD-9B62-997B35FFD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ibha Ramakrishna</dc:creator>
  <cp:keywords/>
  <dc:description/>
  <cp:lastModifiedBy>aagosh bansal</cp:lastModifiedBy>
  <cp:revision>4</cp:revision>
  <dcterms:created xsi:type="dcterms:W3CDTF">2020-02-26T03:20:00Z</dcterms:created>
  <dcterms:modified xsi:type="dcterms:W3CDTF">2020-03-28T05:43:00Z</dcterms:modified>
</cp:coreProperties>
</file>